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37A6B" w14:textId="77777777" w:rsidR="00251FF3" w:rsidRDefault="00251FF3" w:rsidP="00251FF3">
      <w:pPr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pl-PL"/>
        </w:rPr>
      </w:pPr>
    </w:p>
    <w:p w14:paraId="575BEA42" w14:textId="77777777" w:rsidR="00251FF3" w:rsidRDefault="00251FF3" w:rsidP="00251FF3">
      <w:pPr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pl-PL"/>
        </w:rPr>
      </w:pPr>
    </w:p>
    <w:p w14:paraId="5A8670D0" w14:textId="77777777" w:rsidR="00251FF3" w:rsidRDefault="00251FF3" w:rsidP="00251FF3">
      <w:pPr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pl-PL"/>
        </w:rPr>
      </w:pPr>
    </w:p>
    <w:p w14:paraId="4110070B" w14:textId="7C36B9E5" w:rsidR="00251FF3" w:rsidRPr="007A2161" w:rsidRDefault="00251FF3" w:rsidP="00251FF3">
      <w:pPr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pl-PL"/>
        </w:rPr>
      </w:pPr>
      <w:r w:rsidRPr="007A2161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pl-PL"/>
        </w:rPr>
        <w:t>SEA-EU Joint PhD Courses</w:t>
      </w:r>
    </w:p>
    <w:p w14:paraId="1EEB1088" w14:textId="4316C05F" w:rsidR="00251FF3" w:rsidRPr="007A2161" w:rsidRDefault="00251FF3" w:rsidP="00251FF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A2161">
        <w:rPr>
          <w:rFonts w:asciiTheme="minorHAnsi" w:hAnsiTheme="minorHAnsi" w:cstheme="minorHAnsi"/>
          <w:color w:val="000000" w:themeColor="text1"/>
          <w:sz w:val="24"/>
          <w:szCs w:val="24"/>
        </w:rPr>
        <w:t>Zapraszamy do udział</w:t>
      </w:r>
      <w:r w:rsidR="007A2161" w:rsidRPr="007A2161">
        <w:rPr>
          <w:rFonts w:asciiTheme="minorHAnsi" w:hAnsiTheme="minorHAnsi" w:cstheme="minorHAnsi"/>
          <w:color w:val="000000" w:themeColor="text1"/>
          <w:sz w:val="24"/>
          <w:szCs w:val="24"/>
        </w:rPr>
        <w:t>u</w:t>
      </w:r>
      <w:r w:rsidRPr="007A216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w nowych</w:t>
      </w:r>
      <w:r w:rsidR="0001620E">
        <w:rPr>
          <w:rFonts w:asciiTheme="minorHAnsi" w:hAnsiTheme="minorHAnsi" w:cstheme="minorHAnsi"/>
          <w:color w:val="000000" w:themeColor="text1"/>
          <w:sz w:val="24"/>
          <w:szCs w:val="24"/>
        </w:rPr>
        <w:t>, bezpłatnych</w:t>
      </w:r>
      <w:r w:rsidRPr="007A2161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kursach online dla doktorantów z uczelni SEA-EU! Szkolenia są idealną okazją do zdobycia nowych umiejętności praktycznych, poszerzenia wiedzy teoretycznej oraz wymiany doświadczeń z zagranicznymi specjalistami. Przypominamy, że wszystkie zajęcia prowadzone są w języku angielskim. </w:t>
      </w:r>
    </w:p>
    <w:p w14:paraId="3AE5FB96" w14:textId="77777777" w:rsidR="00251FF3" w:rsidRPr="007A2161" w:rsidRDefault="0001620E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  <w:hyperlink r:id="rId7" w:tgtFrame="_blank" w:history="1"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</w:rPr>
          <w:t xml:space="preserve">Write a Data Management Plan. </w:t>
        </w:r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  <w:lang w:val="en-US"/>
          </w:rPr>
          <w:t>Initiation</w:t>
        </w:r>
      </w:hyperlink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> (rejestracja do 24.03)</w:t>
      </w:r>
    </w:p>
    <w:p w14:paraId="3D143174" w14:textId="77777777" w:rsidR="00251FF3" w:rsidRPr="007A2161" w:rsidRDefault="00251FF3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4ABA0203" w14:textId="77777777" w:rsidR="00251FF3" w:rsidRPr="007A2161" w:rsidRDefault="0001620E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  <w:hyperlink r:id="rId8" w:tgtFrame="_blank" w:history="1"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  <w:lang w:val="en-US"/>
          </w:rPr>
          <w:t>Project Management – for natural, engineering and life sciences</w:t>
        </w:r>
      </w:hyperlink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> (rejestracja do 26.04)</w:t>
      </w:r>
    </w:p>
    <w:p w14:paraId="5CEC19E2" w14:textId="77777777" w:rsidR="00251FF3" w:rsidRPr="007A2161" w:rsidRDefault="00251FF3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68A9E969" w14:textId="77777777" w:rsidR="00251FF3" w:rsidRPr="007A2161" w:rsidRDefault="0001620E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  <w:hyperlink r:id="rId9" w:tgtFrame="_blank" w:history="1"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  <w:lang w:val="en-US"/>
          </w:rPr>
          <w:t>Access and utilization of biological material in the EU and abroad- what is the Nagoya Protocol and do you have any obligations if you are a researcher working in the EU?</w:t>
        </w:r>
      </w:hyperlink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> (rejestracja do 30.04)</w:t>
      </w:r>
    </w:p>
    <w:p w14:paraId="596C5A14" w14:textId="77777777" w:rsidR="00251FF3" w:rsidRPr="007A2161" w:rsidRDefault="00251FF3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2CC8918D" w14:textId="77777777" w:rsidR="00251FF3" w:rsidRPr="007A2161" w:rsidRDefault="0001620E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  <w:hyperlink r:id="rId10" w:tgtFrame="_blank" w:history="1"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  <w:lang w:val="en-US"/>
          </w:rPr>
          <w:t>Show your science – Advanced Presentation Skills</w:t>
        </w:r>
      </w:hyperlink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> (rejestracja do 7.05)</w:t>
      </w:r>
    </w:p>
    <w:p w14:paraId="2584915C" w14:textId="77777777" w:rsidR="00251FF3" w:rsidRPr="007A2161" w:rsidRDefault="00251FF3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712E0EE7" w14:textId="0EFEA8E2" w:rsidR="007A2161" w:rsidRPr="007A2161" w:rsidRDefault="0001620E" w:rsidP="007A2161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bdr w:val="none" w:sz="0" w:space="0" w:color="auto" w:frame="1"/>
          <w:lang w:val="en-US"/>
        </w:rPr>
      </w:pPr>
      <w:hyperlink r:id="rId11" w:history="1">
        <w:r w:rsidR="007A2161" w:rsidRPr="007A2161">
          <w:rPr>
            <w:rStyle w:val="Hipercze"/>
            <w:rFonts w:asciiTheme="minorHAnsi" w:hAnsiTheme="minorHAnsi" w:cstheme="minorHAnsi"/>
            <w:color w:val="000000" w:themeColor="text1"/>
            <w:bdr w:val="none" w:sz="0" w:space="0" w:color="auto" w:frame="1"/>
            <w:lang w:val="en-US"/>
          </w:rPr>
          <w:t>DOC6008 – Research Impact: Involving Stakeholders to Improve Funding Success </w:t>
        </w:r>
      </w:hyperlink>
      <w:r w:rsidR="007A2161" w:rsidRPr="007A2161">
        <w:rPr>
          <w:rFonts w:asciiTheme="minorHAnsi" w:hAnsiTheme="minorHAnsi" w:cstheme="minorHAnsi"/>
          <w:color w:val="000000" w:themeColor="text1"/>
          <w:bdr w:val="none" w:sz="0" w:space="0" w:color="auto" w:frame="1"/>
          <w:lang w:val="en-US"/>
        </w:rPr>
        <w:t>(szczegóły wkrótce)</w:t>
      </w:r>
    </w:p>
    <w:p w14:paraId="5AA1AE68" w14:textId="77777777" w:rsidR="007A2161" w:rsidRPr="007A2161" w:rsidRDefault="007A2161" w:rsidP="007A2161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</w:p>
    <w:p w14:paraId="69C946AB" w14:textId="6A1A44F1" w:rsidR="00251FF3" w:rsidRPr="007A2161" w:rsidRDefault="007A2161" w:rsidP="00251FF3">
      <w:pPr>
        <w:pStyle w:val="Normalny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lang w:val="en-US"/>
        </w:rPr>
      </w:pPr>
      <w:r w:rsidRPr="007A2161">
        <w:rPr>
          <w:rFonts w:asciiTheme="minorHAnsi" w:hAnsiTheme="minorHAnsi" w:cstheme="minorHAnsi"/>
          <w:color w:val="000000" w:themeColor="text1"/>
          <w:lang w:val="en-US"/>
        </w:rPr>
        <w:t>Oferta jest także dostępna na stronie</w:t>
      </w:r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hyperlink r:id="rId12" w:history="1">
        <w:r w:rsidR="00251FF3" w:rsidRPr="007A2161">
          <w:rPr>
            <w:rStyle w:val="Hipercze"/>
            <w:rFonts w:asciiTheme="minorHAnsi" w:hAnsiTheme="minorHAnsi" w:cstheme="minorHAnsi"/>
            <w:color w:val="000000" w:themeColor="text1"/>
            <w:lang w:val="en-US"/>
          </w:rPr>
          <w:t>Joint PhD courses – European University of the Seas (sea-eu.org)</w:t>
        </w:r>
      </w:hyperlink>
      <w:r w:rsidR="00251FF3" w:rsidRPr="007A2161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</w:p>
    <w:p w14:paraId="69A8FC90" w14:textId="77777777" w:rsidR="00251FF3" w:rsidRPr="007A2161" w:rsidRDefault="00251FF3" w:rsidP="00251FF3">
      <w:pPr>
        <w:jc w:val="both"/>
        <w:rPr>
          <w:rFonts w:asciiTheme="minorHAnsi" w:hAnsiTheme="minorHAnsi" w:cstheme="minorHAnsi"/>
          <w:lang w:val="en-US"/>
        </w:rPr>
      </w:pPr>
    </w:p>
    <w:p w14:paraId="12EE167A" w14:textId="77777777" w:rsidR="00251FF3" w:rsidRPr="005D1D80" w:rsidRDefault="00251FF3" w:rsidP="00251FF3">
      <w:pPr>
        <w:rPr>
          <w:lang w:val="en-US"/>
        </w:rPr>
      </w:pPr>
    </w:p>
    <w:p w14:paraId="52E10AF4" w14:textId="77777777" w:rsidR="00251FF3" w:rsidRPr="005D1D80" w:rsidRDefault="00251FF3" w:rsidP="00251FF3">
      <w:pPr>
        <w:rPr>
          <w:lang w:val="en-US"/>
        </w:rPr>
      </w:pPr>
      <w:r w:rsidRPr="005D1D80">
        <w:rPr>
          <w:lang w:val="en-US"/>
        </w:rPr>
        <w:t xml:space="preserve"> </w:t>
      </w:r>
    </w:p>
    <w:p w14:paraId="52712BA5" w14:textId="4E53ED14" w:rsidR="006E517B" w:rsidRDefault="006E517B" w:rsidP="00061F77">
      <w:pPr>
        <w:jc w:val="center"/>
        <w:rPr>
          <w:rFonts w:ascii="-webkit-standard" w:hAnsi="-webkit-standard"/>
          <w:color w:val="000000"/>
          <w:lang w:val="en-US"/>
        </w:rPr>
      </w:pPr>
    </w:p>
    <w:p w14:paraId="04BAE9CB" w14:textId="11A7B5D7" w:rsidR="00061F77" w:rsidRDefault="00061F77" w:rsidP="00061F77">
      <w:pPr>
        <w:jc w:val="center"/>
        <w:rPr>
          <w:rFonts w:ascii="-webkit-standard" w:hAnsi="-webkit-standard"/>
          <w:color w:val="000000"/>
          <w:lang w:val="en-US"/>
        </w:rPr>
      </w:pPr>
    </w:p>
    <w:p w14:paraId="69F7A935" w14:textId="77777777" w:rsidR="00061F77" w:rsidRPr="00061F77" w:rsidRDefault="00061F77" w:rsidP="00061F77">
      <w:pPr>
        <w:jc w:val="center"/>
        <w:rPr>
          <w:rFonts w:ascii="-webkit-standard" w:hAnsi="-webkit-standard"/>
          <w:color w:val="000000"/>
          <w:lang w:val="en-US"/>
        </w:rPr>
      </w:pPr>
    </w:p>
    <w:p w14:paraId="54FB0BAF" w14:textId="692B4F48" w:rsidR="00A87191" w:rsidRPr="006E517B" w:rsidRDefault="00A87191" w:rsidP="002305EA">
      <w:pPr>
        <w:rPr>
          <w:color w:val="000000"/>
          <w:lang w:val="en-US"/>
        </w:rPr>
      </w:pPr>
    </w:p>
    <w:sectPr w:rsidR="00A87191" w:rsidRPr="006E517B" w:rsidSect="00772DBA">
      <w:headerReference w:type="default" r:id="rId13"/>
      <w:footerReference w:type="default" r:id="rId14"/>
      <w:pgSz w:w="11906" w:h="16838"/>
      <w:pgMar w:top="1985" w:right="1418" w:bottom="1418" w:left="1418" w:header="709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2B428" w14:textId="77777777" w:rsidR="001A10DC" w:rsidRDefault="001A10DC" w:rsidP="00DA0787">
      <w:pPr>
        <w:spacing w:after="0" w:line="240" w:lineRule="auto"/>
      </w:pPr>
      <w:r>
        <w:separator/>
      </w:r>
    </w:p>
  </w:endnote>
  <w:endnote w:type="continuationSeparator" w:id="0">
    <w:p w14:paraId="1FDA587E" w14:textId="77777777" w:rsidR="001A10DC" w:rsidRDefault="001A10DC" w:rsidP="00DA0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-webkit-standard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821E" w14:textId="3DA5E0E1" w:rsidR="00EE7CD8" w:rsidRDefault="00772DBA">
    <w:pPr>
      <w:pStyle w:val="Stopka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F4A6F3F" wp14:editId="23AD31EF">
          <wp:simplePos x="0" y="0"/>
          <wp:positionH relativeFrom="column">
            <wp:posOffset>-356235</wp:posOffset>
          </wp:positionH>
          <wp:positionV relativeFrom="paragraph">
            <wp:posOffset>266700</wp:posOffset>
          </wp:positionV>
          <wp:extent cx="6501765" cy="586740"/>
          <wp:effectExtent l="0" t="0" r="635" b="0"/>
          <wp:wrapTight wrapText="bothSides">
            <wp:wrapPolygon edited="0">
              <wp:start x="0" y="0"/>
              <wp:lineTo x="0" y="21039"/>
              <wp:lineTo x="21560" y="21039"/>
              <wp:lineTo x="21560" y="0"/>
              <wp:lineTo x="0" y="0"/>
            </wp:wrapPolygon>
          </wp:wrapTight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1765" cy="586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4B7C09" w14:textId="5C016C55" w:rsidR="005F1B5A" w:rsidRDefault="005F1B5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7B85E" w14:textId="77777777" w:rsidR="001A10DC" w:rsidRDefault="001A10DC" w:rsidP="00DA0787">
      <w:pPr>
        <w:spacing w:after="0" w:line="240" w:lineRule="auto"/>
      </w:pPr>
      <w:r>
        <w:separator/>
      </w:r>
    </w:p>
  </w:footnote>
  <w:footnote w:type="continuationSeparator" w:id="0">
    <w:p w14:paraId="01152E12" w14:textId="77777777" w:rsidR="001A10DC" w:rsidRDefault="001A10DC" w:rsidP="00DA0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A09F6" w14:textId="61D83772" w:rsidR="000920C6" w:rsidRDefault="00772DBA" w:rsidP="000920C6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00E1A36" wp14:editId="41F0ECB8">
          <wp:simplePos x="0" y="0"/>
          <wp:positionH relativeFrom="column">
            <wp:posOffset>5152390</wp:posOffset>
          </wp:positionH>
          <wp:positionV relativeFrom="paragraph">
            <wp:posOffset>-224790</wp:posOffset>
          </wp:positionV>
          <wp:extent cx="1083945" cy="1098550"/>
          <wp:effectExtent l="0" t="0" r="0" b="0"/>
          <wp:wrapTight wrapText="bothSides">
            <wp:wrapPolygon edited="0">
              <wp:start x="759" y="749"/>
              <wp:lineTo x="759" y="17605"/>
              <wp:lineTo x="2657" y="19477"/>
              <wp:lineTo x="6833" y="20601"/>
              <wp:lineTo x="8351" y="20601"/>
              <wp:lineTo x="18601" y="19477"/>
              <wp:lineTo x="20879" y="17230"/>
              <wp:lineTo x="20499" y="749"/>
              <wp:lineTo x="759" y="749"/>
            </wp:wrapPolygon>
          </wp:wrapTight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945" cy="1098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485CFB75" wp14:editId="1323D86A">
          <wp:simplePos x="0" y="0"/>
          <wp:positionH relativeFrom="column">
            <wp:posOffset>-180975</wp:posOffset>
          </wp:positionH>
          <wp:positionV relativeFrom="paragraph">
            <wp:posOffset>-139700</wp:posOffset>
          </wp:positionV>
          <wp:extent cx="897255" cy="897255"/>
          <wp:effectExtent l="0" t="0" r="4445" b="4445"/>
          <wp:wrapTight wrapText="bothSides">
            <wp:wrapPolygon edited="0">
              <wp:start x="0" y="0"/>
              <wp:lineTo x="0" y="21401"/>
              <wp:lineTo x="21401" y="21401"/>
              <wp:lineTo x="21401" y="0"/>
              <wp:lineTo x="0" y="0"/>
            </wp:wrapPolygon>
          </wp:wrapTight>
          <wp:docPr id="25" name="Imagen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20C6">
      <w:tab/>
    </w:r>
    <w:r w:rsidR="000920C6">
      <w:tab/>
    </w:r>
  </w:p>
  <w:p w14:paraId="06FED8AF" w14:textId="4D00FD16" w:rsidR="005F1B5A" w:rsidRDefault="005F1B5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0261F"/>
    <w:multiLevelType w:val="hybridMultilevel"/>
    <w:tmpl w:val="7C2639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14451"/>
    <w:multiLevelType w:val="hybridMultilevel"/>
    <w:tmpl w:val="55BC6F4E"/>
    <w:lvl w:ilvl="0" w:tplc="829AE0CA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0" w:hanging="360"/>
      </w:pPr>
    </w:lvl>
    <w:lvl w:ilvl="2" w:tplc="040A001B" w:tentative="1">
      <w:start w:val="1"/>
      <w:numFmt w:val="lowerRoman"/>
      <w:lvlText w:val="%3."/>
      <w:lvlJc w:val="right"/>
      <w:pPr>
        <w:ind w:left="2500" w:hanging="180"/>
      </w:pPr>
    </w:lvl>
    <w:lvl w:ilvl="3" w:tplc="040A000F" w:tentative="1">
      <w:start w:val="1"/>
      <w:numFmt w:val="decimal"/>
      <w:lvlText w:val="%4."/>
      <w:lvlJc w:val="left"/>
      <w:pPr>
        <w:ind w:left="3220" w:hanging="360"/>
      </w:pPr>
    </w:lvl>
    <w:lvl w:ilvl="4" w:tplc="040A0019" w:tentative="1">
      <w:start w:val="1"/>
      <w:numFmt w:val="lowerLetter"/>
      <w:lvlText w:val="%5."/>
      <w:lvlJc w:val="left"/>
      <w:pPr>
        <w:ind w:left="3940" w:hanging="360"/>
      </w:pPr>
    </w:lvl>
    <w:lvl w:ilvl="5" w:tplc="040A001B" w:tentative="1">
      <w:start w:val="1"/>
      <w:numFmt w:val="lowerRoman"/>
      <w:lvlText w:val="%6."/>
      <w:lvlJc w:val="right"/>
      <w:pPr>
        <w:ind w:left="4660" w:hanging="180"/>
      </w:pPr>
    </w:lvl>
    <w:lvl w:ilvl="6" w:tplc="040A000F" w:tentative="1">
      <w:start w:val="1"/>
      <w:numFmt w:val="decimal"/>
      <w:lvlText w:val="%7."/>
      <w:lvlJc w:val="left"/>
      <w:pPr>
        <w:ind w:left="5380" w:hanging="360"/>
      </w:pPr>
    </w:lvl>
    <w:lvl w:ilvl="7" w:tplc="040A0019" w:tentative="1">
      <w:start w:val="1"/>
      <w:numFmt w:val="lowerLetter"/>
      <w:lvlText w:val="%8."/>
      <w:lvlJc w:val="left"/>
      <w:pPr>
        <w:ind w:left="6100" w:hanging="360"/>
      </w:pPr>
    </w:lvl>
    <w:lvl w:ilvl="8" w:tplc="040A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" w15:restartNumberingAfterBreak="0">
    <w:nsid w:val="2C7708EE"/>
    <w:multiLevelType w:val="hybridMultilevel"/>
    <w:tmpl w:val="7466DB4C"/>
    <w:lvl w:ilvl="0" w:tplc="7BE8DFD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3C5370"/>
    <w:multiLevelType w:val="hybridMultilevel"/>
    <w:tmpl w:val="734C9DBE"/>
    <w:lvl w:ilvl="0" w:tplc="AEDCD3E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A5DDF"/>
    <w:multiLevelType w:val="hybridMultilevel"/>
    <w:tmpl w:val="05DC22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277E3"/>
    <w:multiLevelType w:val="multilevel"/>
    <w:tmpl w:val="FF64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42093094">
    <w:abstractNumId w:val="0"/>
  </w:num>
  <w:num w:numId="2" w16cid:durableId="2124954035">
    <w:abstractNumId w:val="4"/>
  </w:num>
  <w:num w:numId="3" w16cid:durableId="1444839085">
    <w:abstractNumId w:val="1"/>
  </w:num>
  <w:num w:numId="4" w16cid:durableId="1054086113">
    <w:abstractNumId w:val="5"/>
  </w:num>
  <w:num w:numId="5" w16cid:durableId="34814208">
    <w:abstractNumId w:val="3"/>
  </w:num>
  <w:num w:numId="6" w16cid:durableId="1756513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AwtTA2tjSxMDFT0lEKTi0uzszPAykwrAUAyI6OCiwAAAA="/>
  </w:docVars>
  <w:rsids>
    <w:rsidRoot w:val="005C5ABC"/>
    <w:rsid w:val="00000D6C"/>
    <w:rsid w:val="000011DA"/>
    <w:rsid w:val="00001F14"/>
    <w:rsid w:val="0000203D"/>
    <w:rsid w:val="000033B6"/>
    <w:rsid w:val="0000607C"/>
    <w:rsid w:val="00006F6C"/>
    <w:rsid w:val="000116D9"/>
    <w:rsid w:val="00012DC6"/>
    <w:rsid w:val="000144FA"/>
    <w:rsid w:val="00015B52"/>
    <w:rsid w:val="0001620E"/>
    <w:rsid w:val="00017063"/>
    <w:rsid w:val="000202CC"/>
    <w:rsid w:val="000209AE"/>
    <w:rsid w:val="0002161A"/>
    <w:rsid w:val="00021938"/>
    <w:rsid w:val="00021D8E"/>
    <w:rsid w:val="00023245"/>
    <w:rsid w:val="000260FF"/>
    <w:rsid w:val="00026370"/>
    <w:rsid w:val="00027C1A"/>
    <w:rsid w:val="0003291B"/>
    <w:rsid w:val="00040A2E"/>
    <w:rsid w:val="00040B16"/>
    <w:rsid w:val="00040E07"/>
    <w:rsid w:val="00042A24"/>
    <w:rsid w:val="00043D65"/>
    <w:rsid w:val="000449AD"/>
    <w:rsid w:val="00046703"/>
    <w:rsid w:val="00046F75"/>
    <w:rsid w:val="000476CD"/>
    <w:rsid w:val="000567DC"/>
    <w:rsid w:val="00061F77"/>
    <w:rsid w:val="000626AE"/>
    <w:rsid w:val="00063B37"/>
    <w:rsid w:val="0007400C"/>
    <w:rsid w:val="00074EE6"/>
    <w:rsid w:val="00082762"/>
    <w:rsid w:val="00083AF3"/>
    <w:rsid w:val="000842C2"/>
    <w:rsid w:val="00085304"/>
    <w:rsid w:val="000920C6"/>
    <w:rsid w:val="00093400"/>
    <w:rsid w:val="00093A26"/>
    <w:rsid w:val="0009404E"/>
    <w:rsid w:val="00094C9A"/>
    <w:rsid w:val="0009672B"/>
    <w:rsid w:val="000A0378"/>
    <w:rsid w:val="000A1CBD"/>
    <w:rsid w:val="000A3A0B"/>
    <w:rsid w:val="000A4E4D"/>
    <w:rsid w:val="000A4F91"/>
    <w:rsid w:val="000A7606"/>
    <w:rsid w:val="000B1561"/>
    <w:rsid w:val="000B2ECD"/>
    <w:rsid w:val="000B3FA9"/>
    <w:rsid w:val="000C1846"/>
    <w:rsid w:val="000C45A5"/>
    <w:rsid w:val="000D011F"/>
    <w:rsid w:val="000D07DB"/>
    <w:rsid w:val="000D212F"/>
    <w:rsid w:val="000D715B"/>
    <w:rsid w:val="000E0126"/>
    <w:rsid w:val="000E0806"/>
    <w:rsid w:val="000E3CF0"/>
    <w:rsid w:val="000F5F36"/>
    <w:rsid w:val="00107741"/>
    <w:rsid w:val="0011189E"/>
    <w:rsid w:val="00113932"/>
    <w:rsid w:val="00114753"/>
    <w:rsid w:val="00116363"/>
    <w:rsid w:val="00121B0C"/>
    <w:rsid w:val="00124D16"/>
    <w:rsid w:val="00126787"/>
    <w:rsid w:val="00127E79"/>
    <w:rsid w:val="00130D8A"/>
    <w:rsid w:val="00133BFE"/>
    <w:rsid w:val="00140074"/>
    <w:rsid w:val="00150738"/>
    <w:rsid w:val="00153664"/>
    <w:rsid w:val="00154420"/>
    <w:rsid w:val="00162531"/>
    <w:rsid w:val="00162A7E"/>
    <w:rsid w:val="001646D5"/>
    <w:rsid w:val="001653BA"/>
    <w:rsid w:val="001667EE"/>
    <w:rsid w:val="00166F03"/>
    <w:rsid w:val="00171884"/>
    <w:rsid w:val="001726E1"/>
    <w:rsid w:val="00172FB4"/>
    <w:rsid w:val="00173CC1"/>
    <w:rsid w:val="00174C73"/>
    <w:rsid w:val="001756E7"/>
    <w:rsid w:val="001774A1"/>
    <w:rsid w:val="001822A3"/>
    <w:rsid w:val="00182D9F"/>
    <w:rsid w:val="00184E51"/>
    <w:rsid w:val="001872EE"/>
    <w:rsid w:val="00191EC4"/>
    <w:rsid w:val="001944E5"/>
    <w:rsid w:val="00196A6A"/>
    <w:rsid w:val="001976AA"/>
    <w:rsid w:val="001A0916"/>
    <w:rsid w:val="001A0E40"/>
    <w:rsid w:val="001A10DC"/>
    <w:rsid w:val="001A42E6"/>
    <w:rsid w:val="001A443B"/>
    <w:rsid w:val="001A5DE6"/>
    <w:rsid w:val="001A6347"/>
    <w:rsid w:val="001A6B66"/>
    <w:rsid w:val="001B0492"/>
    <w:rsid w:val="001B1AE1"/>
    <w:rsid w:val="001B277A"/>
    <w:rsid w:val="001B4F78"/>
    <w:rsid w:val="001C26DE"/>
    <w:rsid w:val="001C2DB2"/>
    <w:rsid w:val="001C4F9B"/>
    <w:rsid w:val="001D013F"/>
    <w:rsid w:val="001D1B3C"/>
    <w:rsid w:val="001D3DDF"/>
    <w:rsid w:val="001D4E1B"/>
    <w:rsid w:val="001D6625"/>
    <w:rsid w:val="001E12A6"/>
    <w:rsid w:val="001E247B"/>
    <w:rsid w:val="001E380E"/>
    <w:rsid w:val="001E3B73"/>
    <w:rsid w:val="001E4F1E"/>
    <w:rsid w:val="001E501F"/>
    <w:rsid w:val="001E5A7F"/>
    <w:rsid w:val="001F0A3F"/>
    <w:rsid w:val="001F1EC3"/>
    <w:rsid w:val="001F638C"/>
    <w:rsid w:val="00200083"/>
    <w:rsid w:val="00200C60"/>
    <w:rsid w:val="0020415D"/>
    <w:rsid w:val="00207FB4"/>
    <w:rsid w:val="00212389"/>
    <w:rsid w:val="00214CE3"/>
    <w:rsid w:val="0022029E"/>
    <w:rsid w:val="00220695"/>
    <w:rsid w:val="002226BC"/>
    <w:rsid w:val="002226EE"/>
    <w:rsid w:val="002227AB"/>
    <w:rsid w:val="0022392B"/>
    <w:rsid w:val="00224AF1"/>
    <w:rsid w:val="0023054D"/>
    <w:rsid w:val="002305EA"/>
    <w:rsid w:val="00234625"/>
    <w:rsid w:val="00234C3E"/>
    <w:rsid w:val="00241974"/>
    <w:rsid w:val="00241C4F"/>
    <w:rsid w:val="00244480"/>
    <w:rsid w:val="00244CA1"/>
    <w:rsid w:val="00246644"/>
    <w:rsid w:val="00251FF3"/>
    <w:rsid w:val="002525CB"/>
    <w:rsid w:val="002528E1"/>
    <w:rsid w:val="00254160"/>
    <w:rsid w:val="002557E6"/>
    <w:rsid w:val="00257D61"/>
    <w:rsid w:val="002612FA"/>
    <w:rsid w:val="00275F24"/>
    <w:rsid w:val="00276999"/>
    <w:rsid w:val="00280CED"/>
    <w:rsid w:val="002815B9"/>
    <w:rsid w:val="002816D6"/>
    <w:rsid w:val="0028315E"/>
    <w:rsid w:val="00283FC3"/>
    <w:rsid w:val="00284296"/>
    <w:rsid w:val="0028636F"/>
    <w:rsid w:val="00290FF0"/>
    <w:rsid w:val="002A02C0"/>
    <w:rsid w:val="002A084E"/>
    <w:rsid w:val="002A2925"/>
    <w:rsid w:val="002A6D97"/>
    <w:rsid w:val="002B1007"/>
    <w:rsid w:val="002B1972"/>
    <w:rsid w:val="002C0912"/>
    <w:rsid w:val="002C106A"/>
    <w:rsid w:val="002C2A71"/>
    <w:rsid w:val="002C3854"/>
    <w:rsid w:val="002C6BDF"/>
    <w:rsid w:val="002D004D"/>
    <w:rsid w:val="002D05D3"/>
    <w:rsid w:val="002D5A25"/>
    <w:rsid w:val="002D6DA8"/>
    <w:rsid w:val="002E00A2"/>
    <w:rsid w:val="002E1E6B"/>
    <w:rsid w:val="002E2EF7"/>
    <w:rsid w:val="002E3422"/>
    <w:rsid w:val="002E75D5"/>
    <w:rsid w:val="002F2C1F"/>
    <w:rsid w:val="002F47EC"/>
    <w:rsid w:val="00301000"/>
    <w:rsid w:val="00302F33"/>
    <w:rsid w:val="00304B24"/>
    <w:rsid w:val="00310152"/>
    <w:rsid w:val="00310FFA"/>
    <w:rsid w:val="00311C61"/>
    <w:rsid w:val="0031403D"/>
    <w:rsid w:val="00314243"/>
    <w:rsid w:val="00314E9A"/>
    <w:rsid w:val="00320F5E"/>
    <w:rsid w:val="003214E4"/>
    <w:rsid w:val="00324813"/>
    <w:rsid w:val="003258A9"/>
    <w:rsid w:val="00330A88"/>
    <w:rsid w:val="00330B48"/>
    <w:rsid w:val="00330DCE"/>
    <w:rsid w:val="003315C3"/>
    <w:rsid w:val="00332111"/>
    <w:rsid w:val="00333096"/>
    <w:rsid w:val="00333883"/>
    <w:rsid w:val="0033628E"/>
    <w:rsid w:val="0033755D"/>
    <w:rsid w:val="00337847"/>
    <w:rsid w:val="00343EBB"/>
    <w:rsid w:val="003455F6"/>
    <w:rsid w:val="00346504"/>
    <w:rsid w:val="00346B56"/>
    <w:rsid w:val="00350367"/>
    <w:rsid w:val="00352735"/>
    <w:rsid w:val="0035708D"/>
    <w:rsid w:val="003578BB"/>
    <w:rsid w:val="00357AAF"/>
    <w:rsid w:val="003665E5"/>
    <w:rsid w:val="00366F5B"/>
    <w:rsid w:val="0036739D"/>
    <w:rsid w:val="00370D58"/>
    <w:rsid w:val="00372858"/>
    <w:rsid w:val="00375BFE"/>
    <w:rsid w:val="00375C7D"/>
    <w:rsid w:val="003776F4"/>
    <w:rsid w:val="0038061E"/>
    <w:rsid w:val="00383163"/>
    <w:rsid w:val="0038424A"/>
    <w:rsid w:val="00384959"/>
    <w:rsid w:val="0038588A"/>
    <w:rsid w:val="00385BEC"/>
    <w:rsid w:val="00385D61"/>
    <w:rsid w:val="00386B5C"/>
    <w:rsid w:val="00387259"/>
    <w:rsid w:val="00387293"/>
    <w:rsid w:val="003901C4"/>
    <w:rsid w:val="003957FB"/>
    <w:rsid w:val="003A4E1F"/>
    <w:rsid w:val="003B02DC"/>
    <w:rsid w:val="003B3AC9"/>
    <w:rsid w:val="003B628C"/>
    <w:rsid w:val="003C0D25"/>
    <w:rsid w:val="003D3BFC"/>
    <w:rsid w:val="003D5E0B"/>
    <w:rsid w:val="003D6441"/>
    <w:rsid w:val="003E6079"/>
    <w:rsid w:val="003E6BDA"/>
    <w:rsid w:val="003E7533"/>
    <w:rsid w:val="003E78F5"/>
    <w:rsid w:val="003E79E5"/>
    <w:rsid w:val="003F4834"/>
    <w:rsid w:val="003F55C9"/>
    <w:rsid w:val="003F6BC1"/>
    <w:rsid w:val="003F6FC5"/>
    <w:rsid w:val="00402491"/>
    <w:rsid w:val="00406295"/>
    <w:rsid w:val="00406DCF"/>
    <w:rsid w:val="004115B0"/>
    <w:rsid w:val="00411D75"/>
    <w:rsid w:val="0041261A"/>
    <w:rsid w:val="00412886"/>
    <w:rsid w:val="00412B4F"/>
    <w:rsid w:val="00430F2D"/>
    <w:rsid w:val="0043300B"/>
    <w:rsid w:val="004371BB"/>
    <w:rsid w:val="00441C9D"/>
    <w:rsid w:val="0045122D"/>
    <w:rsid w:val="00451E90"/>
    <w:rsid w:val="004533DA"/>
    <w:rsid w:val="0045585F"/>
    <w:rsid w:val="00456156"/>
    <w:rsid w:val="0045630A"/>
    <w:rsid w:val="004610F9"/>
    <w:rsid w:val="0046440D"/>
    <w:rsid w:val="00464A4E"/>
    <w:rsid w:val="00473D00"/>
    <w:rsid w:val="00473FBA"/>
    <w:rsid w:val="004823DD"/>
    <w:rsid w:val="00484167"/>
    <w:rsid w:val="004850C6"/>
    <w:rsid w:val="0048522C"/>
    <w:rsid w:val="00486578"/>
    <w:rsid w:val="00487343"/>
    <w:rsid w:val="00487E22"/>
    <w:rsid w:val="00490551"/>
    <w:rsid w:val="004929E9"/>
    <w:rsid w:val="00495B52"/>
    <w:rsid w:val="00495EA3"/>
    <w:rsid w:val="004966BB"/>
    <w:rsid w:val="004A29A2"/>
    <w:rsid w:val="004A2F72"/>
    <w:rsid w:val="004A6C20"/>
    <w:rsid w:val="004B0236"/>
    <w:rsid w:val="004B1C64"/>
    <w:rsid w:val="004B2E68"/>
    <w:rsid w:val="004B35D6"/>
    <w:rsid w:val="004B48AB"/>
    <w:rsid w:val="004B4922"/>
    <w:rsid w:val="004C3D60"/>
    <w:rsid w:val="004C3EA8"/>
    <w:rsid w:val="004E0A92"/>
    <w:rsid w:val="004E221A"/>
    <w:rsid w:val="004E402E"/>
    <w:rsid w:val="004E6E26"/>
    <w:rsid w:val="004F3491"/>
    <w:rsid w:val="004F41E5"/>
    <w:rsid w:val="004F4D04"/>
    <w:rsid w:val="004F7663"/>
    <w:rsid w:val="00505184"/>
    <w:rsid w:val="00505959"/>
    <w:rsid w:val="00505FFC"/>
    <w:rsid w:val="00510CF0"/>
    <w:rsid w:val="0051190C"/>
    <w:rsid w:val="005146CD"/>
    <w:rsid w:val="00515632"/>
    <w:rsid w:val="00517C10"/>
    <w:rsid w:val="005274BB"/>
    <w:rsid w:val="005308CA"/>
    <w:rsid w:val="00534BB8"/>
    <w:rsid w:val="00534EBA"/>
    <w:rsid w:val="0053569A"/>
    <w:rsid w:val="00535DE0"/>
    <w:rsid w:val="00537910"/>
    <w:rsid w:val="005401BB"/>
    <w:rsid w:val="005401F2"/>
    <w:rsid w:val="00540CF3"/>
    <w:rsid w:val="0054150C"/>
    <w:rsid w:val="00541ABE"/>
    <w:rsid w:val="00541F36"/>
    <w:rsid w:val="00543EE9"/>
    <w:rsid w:val="00543FA0"/>
    <w:rsid w:val="0054694C"/>
    <w:rsid w:val="00547D68"/>
    <w:rsid w:val="00550808"/>
    <w:rsid w:val="00551E79"/>
    <w:rsid w:val="00553F54"/>
    <w:rsid w:val="00555C2A"/>
    <w:rsid w:val="0056098A"/>
    <w:rsid w:val="005638B9"/>
    <w:rsid w:val="005662FF"/>
    <w:rsid w:val="0057342D"/>
    <w:rsid w:val="005813AC"/>
    <w:rsid w:val="005837B4"/>
    <w:rsid w:val="00583DCA"/>
    <w:rsid w:val="00585986"/>
    <w:rsid w:val="00585B65"/>
    <w:rsid w:val="00586403"/>
    <w:rsid w:val="0059303F"/>
    <w:rsid w:val="00593A15"/>
    <w:rsid w:val="0059404B"/>
    <w:rsid w:val="00595F2B"/>
    <w:rsid w:val="005A004D"/>
    <w:rsid w:val="005A6CEE"/>
    <w:rsid w:val="005B4EE0"/>
    <w:rsid w:val="005B55E0"/>
    <w:rsid w:val="005B5F5A"/>
    <w:rsid w:val="005B6EE9"/>
    <w:rsid w:val="005C04C3"/>
    <w:rsid w:val="005C1917"/>
    <w:rsid w:val="005C3F8A"/>
    <w:rsid w:val="005C5ABC"/>
    <w:rsid w:val="005C7C6B"/>
    <w:rsid w:val="005D18CD"/>
    <w:rsid w:val="005D1C58"/>
    <w:rsid w:val="005D4369"/>
    <w:rsid w:val="005D43C7"/>
    <w:rsid w:val="005D487A"/>
    <w:rsid w:val="005E1206"/>
    <w:rsid w:val="005E2FCB"/>
    <w:rsid w:val="005E51CF"/>
    <w:rsid w:val="005F01AD"/>
    <w:rsid w:val="005F0FEA"/>
    <w:rsid w:val="005F1032"/>
    <w:rsid w:val="005F1B5A"/>
    <w:rsid w:val="005F2F91"/>
    <w:rsid w:val="005F3A1F"/>
    <w:rsid w:val="005F4705"/>
    <w:rsid w:val="005F77E2"/>
    <w:rsid w:val="005F7F52"/>
    <w:rsid w:val="005F7F87"/>
    <w:rsid w:val="0060038B"/>
    <w:rsid w:val="0060479B"/>
    <w:rsid w:val="00607063"/>
    <w:rsid w:val="006145C9"/>
    <w:rsid w:val="0061466A"/>
    <w:rsid w:val="0061545F"/>
    <w:rsid w:val="006249B6"/>
    <w:rsid w:val="00624B6B"/>
    <w:rsid w:val="00625AE7"/>
    <w:rsid w:val="00627C07"/>
    <w:rsid w:val="00636F08"/>
    <w:rsid w:val="006402BA"/>
    <w:rsid w:val="006466F0"/>
    <w:rsid w:val="006555D3"/>
    <w:rsid w:val="00662A65"/>
    <w:rsid w:val="006658C5"/>
    <w:rsid w:val="0067149E"/>
    <w:rsid w:val="00677B7E"/>
    <w:rsid w:val="006858CF"/>
    <w:rsid w:val="00686910"/>
    <w:rsid w:val="0068769F"/>
    <w:rsid w:val="00690450"/>
    <w:rsid w:val="00690885"/>
    <w:rsid w:val="00692B77"/>
    <w:rsid w:val="00693C14"/>
    <w:rsid w:val="006A4EC5"/>
    <w:rsid w:val="006A5535"/>
    <w:rsid w:val="006A5ED7"/>
    <w:rsid w:val="006A7B0F"/>
    <w:rsid w:val="006B08B4"/>
    <w:rsid w:val="006B2047"/>
    <w:rsid w:val="006C7BE7"/>
    <w:rsid w:val="006D09DC"/>
    <w:rsid w:val="006D2401"/>
    <w:rsid w:val="006D2794"/>
    <w:rsid w:val="006D43A9"/>
    <w:rsid w:val="006D451A"/>
    <w:rsid w:val="006D5076"/>
    <w:rsid w:val="006E112A"/>
    <w:rsid w:val="006E2026"/>
    <w:rsid w:val="006E34DE"/>
    <w:rsid w:val="006E517B"/>
    <w:rsid w:val="006E54EB"/>
    <w:rsid w:val="006E6035"/>
    <w:rsid w:val="006E6A25"/>
    <w:rsid w:val="006F0FB6"/>
    <w:rsid w:val="006F34FF"/>
    <w:rsid w:val="006F5A33"/>
    <w:rsid w:val="007008D3"/>
    <w:rsid w:val="00702F6E"/>
    <w:rsid w:val="00704158"/>
    <w:rsid w:val="00705A49"/>
    <w:rsid w:val="007111B4"/>
    <w:rsid w:val="00713F90"/>
    <w:rsid w:val="00722631"/>
    <w:rsid w:val="00723B59"/>
    <w:rsid w:val="00723D6F"/>
    <w:rsid w:val="0072410A"/>
    <w:rsid w:val="00725F2B"/>
    <w:rsid w:val="00726ECD"/>
    <w:rsid w:val="00731D96"/>
    <w:rsid w:val="0073291F"/>
    <w:rsid w:val="00732A4C"/>
    <w:rsid w:val="00732AF9"/>
    <w:rsid w:val="00733ECF"/>
    <w:rsid w:val="00733EF3"/>
    <w:rsid w:val="00736695"/>
    <w:rsid w:val="007408E1"/>
    <w:rsid w:val="0074461C"/>
    <w:rsid w:val="00746E8A"/>
    <w:rsid w:val="007470DD"/>
    <w:rsid w:val="00755120"/>
    <w:rsid w:val="00755AF5"/>
    <w:rsid w:val="007613A2"/>
    <w:rsid w:val="00762586"/>
    <w:rsid w:val="00766DF5"/>
    <w:rsid w:val="00767015"/>
    <w:rsid w:val="00772C7E"/>
    <w:rsid w:val="00772DBA"/>
    <w:rsid w:val="00773379"/>
    <w:rsid w:val="00773A95"/>
    <w:rsid w:val="00774246"/>
    <w:rsid w:val="00775205"/>
    <w:rsid w:val="00781306"/>
    <w:rsid w:val="00786C20"/>
    <w:rsid w:val="007910D4"/>
    <w:rsid w:val="007952A8"/>
    <w:rsid w:val="00795616"/>
    <w:rsid w:val="007A060C"/>
    <w:rsid w:val="007A2161"/>
    <w:rsid w:val="007A6F2B"/>
    <w:rsid w:val="007B10AB"/>
    <w:rsid w:val="007B223B"/>
    <w:rsid w:val="007B3867"/>
    <w:rsid w:val="007B3BF6"/>
    <w:rsid w:val="007C55B6"/>
    <w:rsid w:val="007D0374"/>
    <w:rsid w:val="007D0385"/>
    <w:rsid w:val="007D2CD7"/>
    <w:rsid w:val="007D73B7"/>
    <w:rsid w:val="007D776B"/>
    <w:rsid w:val="007E0938"/>
    <w:rsid w:val="007E1463"/>
    <w:rsid w:val="007E3198"/>
    <w:rsid w:val="007E5415"/>
    <w:rsid w:val="007F1427"/>
    <w:rsid w:val="007F18BA"/>
    <w:rsid w:val="007F3DFF"/>
    <w:rsid w:val="007F4BEF"/>
    <w:rsid w:val="007F7B33"/>
    <w:rsid w:val="00804858"/>
    <w:rsid w:val="00805810"/>
    <w:rsid w:val="00815395"/>
    <w:rsid w:val="00824D91"/>
    <w:rsid w:val="00827BBF"/>
    <w:rsid w:val="00827DF5"/>
    <w:rsid w:val="00832D88"/>
    <w:rsid w:val="00832D9B"/>
    <w:rsid w:val="00836482"/>
    <w:rsid w:val="00843684"/>
    <w:rsid w:val="00844BEF"/>
    <w:rsid w:val="00845D77"/>
    <w:rsid w:val="008479B2"/>
    <w:rsid w:val="008503E2"/>
    <w:rsid w:val="00850A7D"/>
    <w:rsid w:val="00851933"/>
    <w:rsid w:val="00852315"/>
    <w:rsid w:val="00852C60"/>
    <w:rsid w:val="00852E78"/>
    <w:rsid w:val="00853CF7"/>
    <w:rsid w:val="00854980"/>
    <w:rsid w:val="00854F58"/>
    <w:rsid w:val="008572A3"/>
    <w:rsid w:val="0085739F"/>
    <w:rsid w:val="00857B9A"/>
    <w:rsid w:val="00857E96"/>
    <w:rsid w:val="008614F4"/>
    <w:rsid w:val="008671A5"/>
    <w:rsid w:val="008707B8"/>
    <w:rsid w:val="00871EF8"/>
    <w:rsid w:val="0088173D"/>
    <w:rsid w:val="00881DF9"/>
    <w:rsid w:val="00881FCB"/>
    <w:rsid w:val="00882D78"/>
    <w:rsid w:val="00887117"/>
    <w:rsid w:val="008912D2"/>
    <w:rsid w:val="008960EC"/>
    <w:rsid w:val="008971CA"/>
    <w:rsid w:val="00897324"/>
    <w:rsid w:val="008A22CA"/>
    <w:rsid w:val="008A3004"/>
    <w:rsid w:val="008A5363"/>
    <w:rsid w:val="008A59A3"/>
    <w:rsid w:val="008A5EDE"/>
    <w:rsid w:val="008A6838"/>
    <w:rsid w:val="008A6F96"/>
    <w:rsid w:val="008B0776"/>
    <w:rsid w:val="008B1D41"/>
    <w:rsid w:val="008B79DF"/>
    <w:rsid w:val="008C0EA0"/>
    <w:rsid w:val="008C1589"/>
    <w:rsid w:val="008C2CA5"/>
    <w:rsid w:val="008C2F50"/>
    <w:rsid w:val="008C4D1A"/>
    <w:rsid w:val="008C6E9A"/>
    <w:rsid w:val="008D3EF4"/>
    <w:rsid w:val="008D474E"/>
    <w:rsid w:val="008D5259"/>
    <w:rsid w:val="008E01A5"/>
    <w:rsid w:val="008E14F7"/>
    <w:rsid w:val="008E32D9"/>
    <w:rsid w:val="008E4946"/>
    <w:rsid w:val="008E4ACA"/>
    <w:rsid w:val="008E6162"/>
    <w:rsid w:val="008E69C7"/>
    <w:rsid w:val="008F1B08"/>
    <w:rsid w:val="008F7553"/>
    <w:rsid w:val="00900DF1"/>
    <w:rsid w:val="00907229"/>
    <w:rsid w:val="00911D0B"/>
    <w:rsid w:val="00913729"/>
    <w:rsid w:val="009137D4"/>
    <w:rsid w:val="009164BB"/>
    <w:rsid w:val="00916566"/>
    <w:rsid w:val="009201A8"/>
    <w:rsid w:val="0092246B"/>
    <w:rsid w:val="0092439C"/>
    <w:rsid w:val="00927DE2"/>
    <w:rsid w:val="009315AC"/>
    <w:rsid w:val="00941672"/>
    <w:rsid w:val="00946046"/>
    <w:rsid w:val="009468CA"/>
    <w:rsid w:val="009478F6"/>
    <w:rsid w:val="00950E6D"/>
    <w:rsid w:val="00950F38"/>
    <w:rsid w:val="0095153A"/>
    <w:rsid w:val="0095176C"/>
    <w:rsid w:val="00953777"/>
    <w:rsid w:val="00962DD8"/>
    <w:rsid w:val="00964A20"/>
    <w:rsid w:val="00966828"/>
    <w:rsid w:val="00966ED9"/>
    <w:rsid w:val="009671AA"/>
    <w:rsid w:val="0097232D"/>
    <w:rsid w:val="00973396"/>
    <w:rsid w:val="00973FCE"/>
    <w:rsid w:val="0097603A"/>
    <w:rsid w:val="009804E4"/>
    <w:rsid w:val="00981A55"/>
    <w:rsid w:val="00983372"/>
    <w:rsid w:val="00983D45"/>
    <w:rsid w:val="00984FED"/>
    <w:rsid w:val="00991FBB"/>
    <w:rsid w:val="00994EE0"/>
    <w:rsid w:val="00994FCC"/>
    <w:rsid w:val="009956A4"/>
    <w:rsid w:val="00996826"/>
    <w:rsid w:val="009A0C24"/>
    <w:rsid w:val="009A19DA"/>
    <w:rsid w:val="009A1BA3"/>
    <w:rsid w:val="009A2B3E"/>
    <w:rsid w:val="009A5E3B"/>
    <w:rsid w:val="009A7AE5"/>
    <w:rsid w:val="009A7C9D"/>
    <w:rsid w:val="009B0EEC"/>
    <w:rsid w:val="009B35E1"/>
    <w:rsid w:val="009B5E67"/>
    <w:rsid w:val="009B69CA"/>
    <w:rsid w:val="009B6C0B"/>
    <w:rsid w:val="009B6D08"/>
    <w:rsid w:val="009B740E"/>
    <w:rsid w:val="009C1961"/>
    <w:rsid w:val="009C51FB"/>
    <w:rsid w:val="009C5630"/>
    <w:rsid w:val="009D1A26"/>
    <w:rsid w:val="009D20B8"/>
    <w:rsid w:val="009D2B3F"/>
    <w:rsid w:val="009D5F10"/>
    <w:rsid w:val="009D6808"/>
    <w:rsid w:val="009D6FCC"/>
    <w:rsid w:val="009E09F2"/>
    <w:rsid w:val="009E2001"/>
    <w:rsid w:val="009E357E"/>
    <w:rsid w:val="009E4427"/>
    <w:rsid w:val="009E4FC1"/>
    <w:rsid w:val="009E6639"/>
    <w:rsid w:val="009E6EE1"/>
    <w:rsid w:val="009E73A6"/>
    <w:rsid w:val="009F1031"/>
    <w:rsid w:val="009F1EA9"/>
    <w:rsid w:val="00A00FBA"/>
    <w:rsid w:val="00A013EB"/>
    <w:rsid w:val="00A019EF"/>
    <w:rsid w:val="00A040B1"/>
    <w:rsid w:val="00A07C82"/>
    <w:rsid w:val="00A07CA4"/>
    <w:rsid w:val="00A103C1"/>
    <w:rsid w:val="00A107A0"/>
    <w:rsid w:val="00A1189F"/>
    <w:rsid w:val="00A1244B"/>
    <w:rsid w:val="00A16EED"/>
    <w:rsid w:val="00A21B4C"/>
    <w:rsid w:val="00A2250A"/>
    <w:rsid w:val="00A2365D"/>
    <w:rsid w:val="00A2453D"/>
    <w:rsid w:val="00A245C6"/>
    <w:rsid w:val="00A24C80"/>
    <w:rsid w:val="00A25925"/>
    <w:rsid w:val="00A30601"/>
    <w:rsid w:val="00A35B96"/>
    <w:rsid w:val="00A37BD0"/>
    <w:rsid w:val="00A417A9"/>
    <w:rsid w:val="00A42DC6"/>
    <w:rsid w:val="00A43ACF"/>
    <w:rsid w:val="00A45D35"/>
    <w:rsid w:val="00A468AD"/>
    <w:rsid w:val="00A50583"/>
    <w:rsid w:val="00A536B1"/>
    <w:rsid w:val="00A5441A"/>
    <w:rsid w:val="00A54B26"/>
    <w:rsid w:val="00A55E79"/>
    <w:rsid w:val="00A57B02"/>
    <w:rsid w:val="00A604FE"/>
    <w:rsid w:val="00A60D03"/>
    <w:rsid w:val="00A64636"/>
    <w:rsid w:val="00A6696F"/>
    <w:rsid w:val="00A66FAA"/>
    <w:rsid w:val="00A70B04"/>
    <w:rsid w:val="00A722FB"/>
    <w:rsid w:val="00A75DFD"/>
    <w:rsid w:val="00A76C87"/>
    <w:rsid w:val="00A77E1C"/>
    <w:rsid w:val="00A82A72"/>
    <w:rsid w:val="00A857D0"/>
    <w:rsid w:val="00A87191"/>
    <w:rsid w:val="00A87313"/>
    <w:rsid w:val="00A87E45"/>
    <w:rsid w:val="00A93C0E"/>
    <w:rsid w:val="00A9482E"/>
    <w:rsid w:val="00A95172"/>
    <w:rsid w:val="00AA27B3"/>
    <w:rsid w:val="00AA4577"/>
    <w:rsid w:val="00AA581B"/>
    <w:rsid w:val="00AB32FE"/>
    <w:rsid w:val="00AB35BE"/>
    <w:rsid w:val="00AC0A26"/>
    <w:rsid w:val="00AC3876"/>
    <w:rsid w:val="00AC5725"/>
    <w:rsid w:val="00AC5C44"/>
    <w:rsid w:val="00AC6E38"/>
    <w:rsid w:val="00AD5846"/>
    <w:rsid w:val="00AD7BE2"/>
    <w:rsid w:val="00AE04BE"/>
    <w:rsid w:val="00AE33D1"/>
    <w:rsid w:val="00AE59BE"/>
    <w:rsid w:val="00AE7564"/>
    <w:rsid w:val="00AF0A0B"/>
    <w:rsid w:val="00AF0DB9"/>
    <w:rsid w:val="00AF4BE2"/>
    <w:rsid w:val="00AF71E7"/>
    <w:rsid w:val="00AF7B6F"/>
    <w:rsid w:val="00B047F3"/>
    <w:rsid w:val="00B05462"/>
    <w:rsid w:val="00B07348"/>
    <w:rsid w:val="00B105E5"/>
    <w:rsid w:val="00B111A1"/>
    <w:rsid w:val="00B11A82"/>
    <w:rsid w:val="00B24B12"/>
    <w:rsid w:val="00B34018"/>
    <w:rsid w:val="00B34935"/>
    <w:rsid w:val="00B35CD1"/>
    <w:rsid w:val="00B41B71"/>
    <w:rsid w:val="00B502E3"/>
    <w:rsid w:val="00B51FF2"/>
    <w:rsid w:val="00B52072"/>
    <w:rsid w:val="00B609FF"/>
    <w:rsid w:val="00B61123"/>
    <w:rsid w:val="00B67667"/>
    <w:rsid w:val="00B73B24"/>
    <w:rsid w:val="00B742B6"/>
    <w:rsid w:val="00B75A69"/>
    <w:rsid w:val="00B77610"/>
    <w:rsid w:val="00B80FE3"/>
    <w:rsid w:val="00B90269"/>
    <w:rsid w:val="00B91F02"/>
    <w:rsid w:val="00B942D9"/>
    <w:rsid w:val="00B975CF"/>
    <w:rsid w:val="00BA03EC"/>
    <w:rsid w:val="00BA1B29"/>
    <w:rsid w:val="00BA767D"/>
    <w:rsid w:val="00BA7C65"/>
    <w:rsid w:val="00BB1F09"/>
    <w:rsid w:val="00BB2144"/>
    <w:rsid w:val="00BB2BFB"/>
    <w:rsid w:val="00BB2D9D"/>
    <w:rsid w:val="00BB4096"/>
    <w:rsid w:val="00BB6DA0"/>
    <w:rsid w:val="00BB761F"/>
    <w:rsid w:val="00BC1AAB"/>
    <w:rsid w:val="00BC2028"/>
    <w:rsid w:val="00BC32EC"/>
    <w:rsid w:val="00BC4788"/>
    <w:rsid w:val="00BC591D"/>
    <w:rsid w:val="00BC669A"/>
    <w:rsid w:val="00BD01C2"/>
    <w:rsid w:val="00BD07B7"/>
    <w:rsid w:val="00BD09EF"/>
    <w:rsid w:val="00BD3EAD"/>
    <w:rsid w:val="00BD6171"/>
    <w:rsid w:val="00BD683B"/>
    <w:rsid w:val="00BE16F1"/>
    <w:rsid w:val="00BE23F0"/>
    <w:rsid w:val="00BE28EC"/>
    <w:rsid w:val="00BE2C90"/>
    <w:rsid w:val="00BE43CD"/>
    <w:rsid w:val="00BE7ABC"/>
    <w:rsid w:val="00BE7BC6"/>
    <w:rsid w:val="00BF0E7C"/>
    <w:rsid w:val="00BF3E6B"/>
    <w:rsid w:val="00BF4D0F"/>
    <w:rsid w:val="00C030E4"/>
    <w:rsid w:val="00C03F62"/>
    <w:rsid w:val="00C0639C"/>
    <w:rsid w:val="00C100C0"/>
    <w:rsid w:val="00C10933"/>
    <w:rsid w:val="00C10A7E"/>
    <w:rsid w:val="00C11290"/>
    <w:rsid w:val="00C13147"/>
    <w:rsid w:val="00C1530B"/>
    <w:rsid w:val="00C21CBD"/>
    <w:rsid w:val="00C24245"/>
    <w:rsid w:val="00C26E90"/>
    <w:rsid w:val="00C3106A"/>
    <w:rsid w:val="00C32FEE"/>
    <w:rsid w:val="00C340BB"/>
    <w:rsid w:val="00C3755A"/>
    <w:rsid w:val="00C4322B"/>
    <w:rsid w:val="00C474A2"/>
    <w:rsid w:val="00C51A15"/>
    <w:rsid w:val="00C53A7F"/>
    <w:rsid w:val="00C5534E"/>
    <w:rsid w:val="00C652E3"/>
    <w:rsid w:val="00C75657"/>
    <w:rsid w:val="00C76F42"/>
    <w:rsid w:val="00C8075F"/>
    <w:rsid w:val="00C81042"/>
    <w:rsid w:val="00C814E0"/>
    <w:rsid w:val="00C817C8"/>
    <w:rsid w:val="00C83442"/>
    <w:rsid w:val="00C84AE4"/>
    <w:rsid w:val="00C84FA2"/>
    <w:rsid w:val="00C916C5"/>
    <w:rsid w:val="00C959EA"/>
    <w:rsid w:val="00C974E8"/>
    <w:rsid w:val="00CA28E2"/>
    <w:rsid w:val="00CA415F"/>
    <w:rsid w:val="00CA47DE"/>
    <w:rsid w:val="00CB4358"/>
    <w:rsid w:val="00CB5165"/>
    <w:rsid w:val="00CB64D3"/>
    <w:rsid w:val="00CB6B71"/>
    <w:rsid w:val="00CB70E6"/>
    <w:rsid w:val="00CB7C13"/>
    <w:rsid w:val="00CC0530"/>
    <w:rsid w:val="00CC3744"/>
    <w:rsid w:val="00CC5951"/>
    <w:rsid w:val="00CC6FC4"/>
    <w:rsid w:val="00CD1C2C"/>
    <w:rsid w:val="00CD1C7F"/>
    <w:rsid w:val="00CD3ABC"/>
    <w:rsid w:val="00CD67F9"/>
    <w:rsid w:val="00CD7B75"/>
    <w:rsid w:val="00CE1869"/>
    <w:rsid w:val="00CE719A"/>
    <w:rsid w:val="00CE757F"/>
    <w:rsid w:val="00CF0B9F"/>
    <w:rsid w:val="00CF1BA8"/>
    <w:rsid w:val="00CF6E7E"/>
    <w:rsid w:val="00D005AC"/>
    <w:rsid w:val="00D009CF"/>
    <w:rsid w:val="00D027CF"/>
    <w:rsid w:val="00D07FDB"/>
    <w:rsid w:val="00D118A6"/>
    <w:rsid w:val="00D21C27"/>
    <w:rsid w:val="00D21E1B"/>
    <w:rsid w:val="00D24729"/>
    <w:rsid w:val="00D26175"/>
    <w:rsid w:val="00D27E83"/>
    <w:rsid w:val="00D3024A"/>
    <w:rsid w:val="00D34D0D"/>
    <w:rsid w:val="00D34F8F"/>
    <w:rsid w:val="00D358F8"/>
    <w:rsid w:val="00D3708B"/>
    <w:rsid w:val="00D4149F"/>
    <w:rsid w:val="00D416B1"/>
    <w:rsid w:val="00D434BD"/>
    <w:rsid w:val="00D43EF3"/>
    <w:rsid w:val="00D451DB"/>
    <w:rsid w:val="00D470DE"/>
    <w:rsid w:val="00D51C55"/>
    <w:rsid w:val="00D571B3"/>
    <w:rsid w:val="00D57D5B"/>
    <w:rsid w:val="00D57E87"/>
    <w:rsid w:val="00D60623"/>
    <w:rsid w:val="00D6198F"/>
    <w:rsid w:val="00D627A9"/>
    <w:rsid w:val="00D744EA"/>
    <w:rsid w:val="00D77169"/>
    <w:rsid w:val="00D806D6"/>
    <w:rsid w:val="00D809ED"/>
    <w:rsid w:val="00D8369D"/>
    <w:rsid w:val="00D843A3"/>
    <w:rsid w:val="00D87C6B"/>
    <w:rsid w:val="00D91CA8"/>
    <w:rsid w:val="00D92A22"/>
    <w:rsid w:val="00DA0787"/>
    <w:rsid w:val="00DA6F92"/>
    <w:rsid w:val="00DB295C"/>
    <w:rsid w:val="00DB74C3"/>
    <w:rsid w:val="00DC0FB2"/>
    <w:rsid w:val="00DC1090"/>
    <w:rsid w:val="00DC1B57"/>
    <w:rsid w:val="00DC4353"/>
    <w:rsid w:val="00DC5019"/>
    <w:rsid w:val="00DC6790"/>
    <w:rsid w:val="00DD3A5B"/>
    <w:rsid w:val="00DD3D9D"/>
    <w:rsid w:val="00DD6B79"/>
    <w:rsid w:val="00DD78FD"/>
    <w:rsid w:val="00DE0407"/>
    <w:rsid w:val="00DE124D"/>
    <w:rsid w:val="00DE15FB"/>
    <w:rsid w:val="00DE2B7F"/>
    <w:rsid w:val="00DE32D0"/>
    <w:rsid w:val="00DE6650"/>
    <w:rsid w:val="00DF0262"/>
    <w:rsid w:val="00DF0855"/>
    <w:rsid w:val="00DF163B"/>
    <w:rsid w:val="00DF361D"/>
    <w:rsid w:val="00DF3BD3"/>
    <w:rsid w:val="00DF70B3"/>
    <w:rsid w:val="00DF7A33"/>
    <w:rsid w:val="00E05FE3"/>
    <w:rsid w:val="00E060C1"/>
    <w:rsid w:val="00E12B76"/>
    <w:rsid w:val="00E15451"/>
    <w:rsid w:val="00E1635C"/>
    <w:rsid w:val="00E17F46"/>
    <w:rsid w:val="00E202B9"/>
    <w:rsid w:val="00E2288F"/>
    <w:rsid w:val="00E23114"/>
    <w:rsid w:val="00E2397F"/>
    <w:rsid w:val="00E23B1F"/>
    <w:rsid w:val="00E2715C"/>
    <w:rsid w:val="00E27D0E"/>
    <w:rsid w:val="00E30808"/>
    <w:rsid w:val="00E31024"/>
    <w:rsid w:val="00E335AB"/>
    <w:rsid w:val="00E350B4"/>
    <w:rsid w:val="00E3754A"/>
    <w:rsid w:val="00E40B4C"/>
    <w:rsid w:val="00E41016"/>
    <w:rsid w:val="00E45ABE"/>
    <w:rsid w:val="00E47597"/>
    <w:rsid w:val="00E5312B"/>
    <w:rsid w:val="00E60394"/>
    <w:rsid w:val="00E63755"/>
    <w:rsid w:val="00E66C81"/>
    <w:rsid w:val="00E67558"/>
    <w:rsid w:val="00E730CE"/>
    <w:rsid w:val="00E74E32"/>
    <w:rsid w:val="00E759EF"/>
    <w:rsid w:val="00E76079"/>
    <w:rsid w:val="00E77BF3"/>
    <w:rsid w:val="00E82D93"/>
    <w:rsid w:val="00E85A5B"/>
    <w:rsid w:val="00E91C00"/>
    <w:rsid w:val="00E928AC"/>
    <w:rsid w:val="00E974E9"/>
    <w:rsid w:val="00E97787"/>
    <w:rsid w:val="00EA0A4C"/>
    <w:rsid w:val="00EA10A0"/>
    <w:rsid w:val="00EA1483"/>
    <w:rsid w:val="00EA1889"/>
    <w:rsid w:val="00EA2FAC"/>
    <w:rsid w:val="00EA6839"/>
    <w:rsid w:val="00EB321C"/>
    <w:rsid w:val="00EB467C"/>
    <w:rsid w:val="00EB777D"/>
    <w:rsid w:val="00EC7487"/>
    <w:rsid w:val="00ED2F9E"/>
    <w:rsid w:val="00ED3327"/>
    <w:rsid w:val="00ED3FEC"/>
    <w:rsid w:val="00ED4445"/>
    <w:rsid w:val="00ED5DA4"/>
    <w:rsid w:val="00EE1267"/>
    <w:rsid w:val="00EE1711"/>
    <w:rsid w:val="00EE1B2C"/>
    <w:rsid w:val="00EE2F0F"/>
    <w:rsid w:val="00EE3292"/>
    <w:rsid w:val="00EE3A9D"/>
    <w:rsid w:val="00EE75DD"/>
    <w:rsid w:val="00EE7CD8"/>
    <w:rsid w:val="00EF070C"/>
    <w:rsid w:val="00EF5C3C"/>
    <w:rsid w:val="00F01999"/>
    <w:rsid w:val="00F01D60"/>
    <w:rsid w:val="00F043EF"/>
    <w:rsid w:val="00F07F4B"/>
    <w:rsid w:val="00F11D7B"/>
    <w:rsid w:val="00F144F1"/>
    <w:rsid w:val="00F1562E"/>
    <w:rsid w:val="00F169C7"/>
    <w:rsid w:val="00F22CA0"/>
    <w:rsid w:val="00F30EDE"/>
    <w:rsid w:val="00F323B6"/>
    <w:rsid w:val="00F371AD"/>
    <w:rsid w:val="00F3777A"/>
    <w:rsid w:val="00F44885"/>
    <w:rsid w:val="00F45AAD"/>
    <w:rsid w:val="00F466B0"/>
    <w:rsid w:val="00F52609"/>
    <w:rsid w:val="00F54B0B"/>
    <w:rsid w:val="00F56B9A"/>
    <w:rsid w:val="00F655CB"/>
    <w:rsid w:val="00F713BF"/>
    <w:rsid w:val="00F71ADE"/>
    <w:rsid w:val="00F733A2"/>
    <w:rsid w:val="00F77C15"/>
    <w:rsid w:val="00F824DB"/>
    <w:rsid w:val="00F82DCE"/>
    <w:rsid w:val="00F90EA7"/>
    <w:rsid w:val="00F92669"/>
    <w:rsid w:val="00FA69A4"/>
    <w:rsid w:val="00FB0D4A"/>
    <w:rsid w:val="00FB2B92"/>
    <w:rsid w:val="00FB3118"/>
    <w:rsid w:val="00FB63E0"/>
    <w:rsid w:val="00FC0654"/>
    <w:rsid w:val="00FC0935"/>
    <w:rsid w:val="00FC4135"/>
    <w:rsid w:val="00FC4401"/>
    <w:rsid w:val="00FC4E8C"/>
    <w:rsid w:val="00FC5CE4"/>
    <w:rsid w:val="00FC5FBF"/>
    <w:rsid w:val="00FC741B"/>
    <w:rsid w:val="00FD157B"/>
    <w:rsid w:val="00FD4C3D"/>
    <w:rsid w:val="00FD4F56"/>
    <w:rsid w:val="00FD77C2"/>
    <w:rsid w:val="00FE213F"/>
    <w:rsid w:val="00FE71AB"/>
    <w:rsid w:val="00FF117D"/>
    <w:rsid w:val="00FF457D"/>
    <w:rsid w:val="00FF5361"/>
    <w:rsid w:val="00FF56FB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051E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_tradnl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2669"/>
    <w:pPr>
      <w:spacing w:after="160" w:line="259" w:lineRule="auto"/>
    </w:pPr>
    <w:rPr>
      <w:sz w:val="22"/>
      <w:szCs w:val="22"/>
      <w:lang w:val="es-E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5C5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C5ABC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BC478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A07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0787"/>
  </w:style>
  <w:style w:type="paragraph" w:styleId="Stopka">
    <w:name w:val="footer"/>
    <w:basedOn w:val="Normalny"/>
    <w:link w:val="StopkaZnak"/>
    <w:uiPriority w:val="99"/>
    <w:unhideWhenUsed/>
    <w:rsid w:val="00DA07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0787"/>
  </w:style>
  <w:style w:type="character" w:styleId="Odwoaniedokomentarza">
    <w:name w:val="annotation reference"/>
    <w:uiPriority w:val="99"/>
    <w:semiHidden/>
    <w:unhideWhenUsed/>
    <w:rsid w:val="00370D58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0D58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link w:val="Tekstkomentarza"/>
    <w:uiPriority w:val="99"/>
    <w:semiHidden/>
    <w:rsid w:val="00370D58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0D58"/>
    <w:rPr>
      <w:b/>
      <w:bCs/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370D58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2226EE"/>
    <w:rPr>
      <w:sz w:val="22"/>
      <w:szCs w:val="22"/>
      <w:lang w:val="es-ES" w:eastAsia="en-US"/>
    </w:rPr>
  </w:style>
  <w:style w:type="table" w:styleId="Tabela-Siatka">
    <w:name w:val="Table Grid"/>
    <w:basedOn w:val="Standardowy"/>
    <w:uiPriority w:val="39"/>
    <w:rsid w:val="006908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4E221A"/>
  </w:style>
  <w:style w:type="character" w:styleId="Hipercze">
    <w:name w:val="Hyperlink"/>
    <w:basedOn w:val="Domylnaczcionkaakapitu"/>
    <w:uiPriority w:val="99"/>
    <w:unhideWhenUsed/>
    <w:rsid w:val="00244CA1"/>
    <w:rPr>
      <w:color w:val="0563C1" w:themeColor="hyperlink"/>
      <w:u w:val="single"/>
    </w:rPr>
  </w:style>
  <w:style w:type="paragraph" w:styleId="Tytu">
    <w:name w:val="Title"/>
    <w:basedOn w:val="Normalny"/>
    <w:next w:val="Normalny"/>
    <w:link w:val="TytuZnak"/>
    <w:uiPriority w:val="10"/>
    <w:qFormat/>
    <w:rsid w:val="00AB35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B35BE"/>
    <w:rPr>
      <w:rFonts w:asciiTheme="majorHAnsi" w:eastAsiaTheme="majorEastAsia" w:hAnsiTheme="majorHAnsi" w:cstheme="majorBidi"/>
      <w:spacing w:val="-10"/>
      <w:kern w:val="28"/>
      <w:sz w:val="56"/>
      <w:szCs w:val="56"/>
      <w:lang w:val="es-ES" w:eastAsia="en-US"/>
    </w:rPr>
  </w:style>
  <w:style w:type="paragraph" w:customStyle="1" w:styleId="p1">
    <w:name w:val="p1"/>
    <w:basedOn w:val="Normalny"/>
    <w:rsid w:val="00A87191"/>
    <w:pPr>
      <w:spacing w:after="0" w:line="240" w:lineRule="auto"/>
    </w:pPr>
    <w:rPr>
      <w:rFonts w:ascii="Helvetica" w:eastAsiaTheme="minorHAnsi" w:hAnsi="Helvetica"/>
      <w:color w:val="616074"/>
      <w:sz w:val="18"/>
      <w:szCs w:val="18"/>
      <w:lang w:val="en-GB" w:eastAsia="en-GB"/>
    </w:rPr>
  </w:style>
  <w:style w:type="character" w:customStyle="1" w:styleId="gmail-il">
    <w:name w:val="gmail-il"/>
    <w:basedOn w:val="Domylnaczcionkaakapitu"/>
    <w:rsid w:val="00994FCC"/>
  </w:style>
  <w:style w:type="character" w:customStyle="1" w:styleId="cf01">
    <w:name w:val="cf01"/>
    <w:basedOn w:val="Domylnaczcionkaakapitu"/>
    <w:rsid w:val="006E517B"/>
    <w:rPr>
      <w:rFonts w:ascii="Segoe UI" w:hAnsi="Segoe UI" w:cs="Segoe UI" w:hint="default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E517B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251F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8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7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3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8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697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5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-eu.org/project-management-for-natural-engineering-and-life-sciences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ea-eu.org/write-a-data-management-plan-initiation/" TargetMode="External"/><Relationship Id="rId12" Type="http://schemas.openxmlformats.org/officeDocument/2006/relationships/hyperlink" Target="https://sea-eu.org/joint-phd-cours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ea-eu.org/doc6008-research-impact-involving-stakeholders-to-improve-funding-succes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ea-eu.org/show-your-scien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aduiertenzentrum.uni-kiel.de/de/kurse/gz/access-and-utilization-of-genetic-resources-what-the-nagoya-protocol-is-all-abou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4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avier González Rueda</dc:creator>
  <cp:lastModifiedBy>Natalia Lubińska</cp:lastModifiedBy>
  <cp:revision>6</cp:revision>
  <cp:lastPrinted>2023-01-12T08:03:00Z</cp:lastPrinted>
  <dcterms:created xsi:type="dcterms:W3CDTF">2023-01-19T08:29:00Z</dcterms:created>
  <dcterms:modified xsi:type="dcterms:W3CDTF">2023-02-17T07:02:00Z</dcterms:modified>
</cp:coreProperties>
</file>